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37518" w14:textId="25690FC8" w:rsidR="0071641D" w:rsidRPr="00AA0239" w:rsidRDefault="00614F04" w:rsidP="00614F04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</w:t>
      </w:r>
      <w:r w:rsidR="0071641D" w:rsidRPr="0071641D">
        <w:rPr>
          <w:rFonts w:asciiTheme="minorHAnsi" w:hAnsiTheme="minorHAnsi" w:cstheme="minorHAnsi"/>
          <w:b/>
          <w:bCs/>
          <w:u w:val="single"/>
        </w:rPr>
        <w:t>Erasmus</w:t>
      </w:r>
      <w:r w:rsidR="0071641D">
        <w:rPr>
          <w:rFonts w:asciiTheme="minorHAnsi" w:hAnsiTheme="minorHAnsi" w:cstheme="minorHAnsi"/>
          <w:b/>
          <w:bCs/>
          <w:u w:val="single"/>
        </w:rPr>
        <w:t xml:space="preserve">+ </w:t>
      </w:r>
      <w:proofErr w:type="spellStart"/>
      <w:r w:rsidR="0071641D" w:rsidRPr="0071641D">
        <w:rPr>
          <w:rFonts w:asciiTheme="minorHAnsi" w:hAnsiTheme="minorHAnsi" w:cstheme="minorHAnsi"/>
          <w:b/>
          <w:bCs/>
          <w:u w:val="single"/>
        </w:rPr>
        <w:t>Blended</w:t>
      </w:r>
      <w:proofErr w:type="spellEnd"/>
      <w:r w:rsidR="0071641D" w:rsidRPr="0071641D">
        <w:rPr>
          <w:rFonts w:asciiTheme="minorHAnsi" w:hAnsiTheme="minorHAnsi" w:cstheme="minorHAnsi"/>
          <w:b/>
          <w:bCs/>
          <w:u w:val="single"/>
        </w:rPr>
        <w:t xml:space="preserve"> </w:t>
      </w:r>
      <w:proofErr w:type="spellStart"/>
      <w:r w:rsidR="0071641D" w:rsidRPr="0071641D">
        <w:rPr>
          <w:rFonts w:asciiTheme="minorHAnsi" w:hAnsiTheme="minorHAnsi" w:cstheme="minorHAnsi"/>
          <w:b/>
          <w:bCs/>
          <w:u w:val="single"/>
        </w:rPr>
        <w:t>İntensive</w:t>
      </w:r>
      <w:proofErr w:type="spellEnd"/>
      <w:r w:rsidR="0071641D" w:rsidRPr="0071641D">
        <w:rPr>
          <w:rFonts w:asciiTheme="minorHAnsi" w:hAnsiTheme="minorHAnsi" w:cstheme="minorHAnsi"/>
          <w:b/>
          <w:bCs/>
          <w:u w:val="single"/>
        </w:rPr>
        <w:t xml:space="preserve"> Program (BİP)</w:t>
      </w:r>
      <w:r w:rsidR="0071641D" w:rsidRPr="0071641D">
        <w:rPr>
          <w:b/>
          <w:u w:val="single"/>
        </w:rPr>
        <w:t xml:space="preserve"> </w:t>
      </w:r>
      <w:r w:rsidRPr="00AA0239">
        <w:rPr>
          <w:b/>
          <w:u w:val="single"/>
        </w:rPr>
        <w:t xml:space="preserve">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4BDA9451" w14:textId="0EF131E6" w:rsidR="0071641D" w:rsidRDefault="00614F04" w:rsidP="002046B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……  </w:t>
      </w:r>
      <w:r w:rsidR="0071641D">
        <w:rPr>
          <w:b/>
          <w:bCs/>
          <w:sz w:val="24"/>
          <w:szCs w:val="24"/>
        </w:rPr>
        <w:t>ENSTİTÜ</w:t>
      </w:r>
      <w:r w:rsidR="004F1723">
        <w:rPr>
          <w:b/>
          <w:bCs/>
          <w:sz w:val="24"/>
          <w:szCs w:val="24"/>
        </w:rPr>
        <w:t>SÜ</w:t>
      </w:r>
      <w:r w:rsidR="0071641D">
        <w:rPr>
          <w:b/>
          <w:bCs/>
          <w:sz w:val="24"/>
          <w:szCs w:val="24"/>
        </w:rPr>
        <w:t xml:space="preserve"> …</w:t>
      </w:r>
      <w:r>
        <w:rPr>
          <w:b/>
          <w:bCs/>
          <w:sz w:val="24"/>
          <w:szCs w:val="24"/>
        </w:rPr>
        <w:t xml:space="preserve">………………………… </w:t>
      </w:r>
      <w:r w:rsidRPr="00615577">
        <w:rPr>
          <w:b/>
          <w:bCs/>
          <w:sz w:val="24"/>
          <w:szCs w:val="24"/>
        </w:rPr>
        <w:t>BÖLÜMÜ</w:t>
      </w:r>
    </w:p>
    <w:p w14:paraId="3154359C" w14:textId="1C0AC246" w:rsidR="000D53C9" w:rsidRPr="000D53C9" w:rsidRDefault="000D53C9" w:rsidP="002046B4">
      <w:pPr>
        <w:jc w:val="center"/>
        <w:rPr>
          <w:b/>
        </w:rPr>
      </w:pPr>
      <w:r w:rsidRPr="000D53C9">
        <w:rPr>
          <w:b/>
        </w:rPr>
        <w:t>20…- 20… AKADEMİK YILI ……………  DÖNEMİ</w:t>
      </w:r>
    </w:p>
    <w:tbl>
      <w:tblPr>
        <w:tblStyle w:val="TabloKlavuzu"/>
        <w:tblW w:w="5321" w:type="pct"/>
        <w:tblInd w:w="-289" w:type="dxa"/>
        <w:tblLook w:val="04A0" w:firstRow="1" w:lastRow="0" w:firstColumn="1" w:lastColumn="0" w:noHBand="0" w:noVBand="1"/>
      </w:tblPr>
      <w:tblGrid>
        <w:gridCol w:w="9642"/>
      </w:tblGrid>
      <w:tr w:rsidR="00614F04" w:rsidRPr="008B178D" w14:paraId="14454423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proofErr w:type="gramStart"/>
            <w:r w:rsidRPr="00F9678A">
              <w:t>Ülke: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288" w:type="pct"/>
        <w:jc w:val="center"/>
        <w:tblLook w:val="0000" w:firstRow="0" w:lastRow="0" w:firstColumn="0" w:lastColumn="0" w:noHBand="0" w:noVBand="0"/>
      </w:tblPr>
      <w:tblGrid>
        <w:gridCol w:w="1835"/>
        <w:gridCol w:w="5387"/>
        <w:gridCol w:w="2354"/>
      </w:tblGrid>
      <w:tr w:rsidR="000445E7" w:rsidRPr="0040314F" w14:paraId="3C2EE252" w14:textId="77777777" w:rsidTr="000445E7">
        <w:trPr>
          <w:trHeight w:val="294"/>
          <w:tblHeader/>
          <w:jc w:val="center"/>
        </w:trPr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0445E7" w:rsidRPr="0040314F" w:rsidRDefault="000445E7" w:rsidP="000445E7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</w:tr>
      <w:tr w:rsidR="000445E7" w:rsidRPr="0040314F" w14:paraId="1F1117EF" w14:textId="77777777" w:rsidTr="000445E7">
        <w:trPr>
          <w:trHeight w:val="442"/>
          <w:tblHeader/>
          <w:jc w:val="center"/>
        </w:trPr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2A063C58" w:rsidR="000445E7" w:rsidRPr="0040314F" w:rsidRDefault="000445E7" w:rsidP="000445E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rasmus+ BİP kapsamında aldığı dersler</w:t>
            </w:r>
          </w:p>
        </w:tc>
      </w:tr>
      <w:tr w:rsidR="000445E7" w:rsidRPr="0040314F" w14:paraId="3EA812C9" w14:textId="77777777" w:rsidTr="000445E7">
        <w:trPr>
          <w:trHeight w:val="337"/>
          <w:tblHeader/>
          <w:jc w:val="center"/>
        </w:trPr>
        <w:tc>
          <w:tcPr>
            <w:tcW w:w="95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281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122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</w:tr>
      <w:tr w:rsidR="000445E7" w:rsidRPr="0040314F" w14:paraId="724F574B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4E81E224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3DA9E827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177662E7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36A252C1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0445E7" w:rsidRPr="0040314F" w:rsidRDefault="000445E7" w:rsidP="002528BF">
            <w:pPr>
              <w:jc w:val="center"/>
            </w:pPr>
          </w:p>
        </w:tc>
      </w:tr>
    </w:tbl>
    <w:p w14:paraId="2477AC38" w14:textId="30C7083D" w:rsidR="002046B4" w:rsidRDefault="002046B4" w:rsidP="002046B4">
      <w:r>
        <w:t xml:space="preserve">                                                         </w:t>
      </w:r>
      <w:r w:rsidRPr="0040314F">
        <w:t xml:space="preserve">Toplam </w:t>
      </w:r>
      <w:proofErr w:type="gramStart"/>
      <w:r w:rsidRPr="0040314F">
        <w:t>EC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p w14:paraId="2A374544" w14:textId="77777777" w:rsidR="000445E7" w:rsidRDefault="000445E7" w:rsidP="002046B4"/>
    <w:p w14:paraId="7751BC6F" w14:textId="50953498" w:rsidR="0071641D" w:rsidRDefault="0071641D" w:rsidP="002046B4">
      <w:r>
        <w:t>Erasmus+ BIP (</w:t>
      </w:r>
      <w:proofErr w:type="spellStart"/>
      <w:r>
        <w:t>Blended</w:t>
      </w:r>
      <w:proofErr w:type="spellEnd"/>
      <w:r>
        <w:t xml:space="preserve"> </w:t>
      </w:r>
      <w:proofErr w:type="spellStart"/>
      <w:r>
        <w:t>Intensive</w:t>
      </w:r>
      <w:proofErr w:type="spellEnd"/>
      <w:r>
        <w:t xml:space="preserve"> </w:t>
      </w:r>
      <w:proofErr w:type="spellStart"/>
      <w:r>
        <w:t>Programmes</w:t>
      </w:r>
      <w:proofErr w:type="spellEnd"/>
      <w:r>
        <w:t>- Karma Yoğun Programlar) kapsamında “…………</w:t>
      </w:r>
      <w:proofErr w:type="gramStart"/>
      <w:r>
        <w:t>…(</w:t>
      </w:r>
      <w:proofErr w:type="gramEnd"/>
      <w:r>
        <w:t>program adı)……………………” BIP programı fiziksel hareketliliği ……………-…………… tarihlerinde ….(Erasmus kodu)……, ……………………….Üniversitesinde, ……(ülke)…….’da gerçekleş</w:t>
      </w:r>
      <w:r w:rsidR="001106AC">
        <w:t>tirilecektir</w:t>
      </w:r>
      <w:r>
        <w:t>. Programın çevrimiçi faaliyetleri ……</w:t>
      </w:r>
      <w:proofErr w:type="gramStart"/>
      <w:r>
        <w:t>…….</w:t>
      </w:r>
      <w:proofErr w:type="gramEnd"/>
      <w:r>
        <w:t xml:space="preserve">. </w:t>
      </w:r>
      <w:proofErr w:type="gramStart"/>
      <w:r>
        <w:t>tarihlerinde</w:t>
      </w:r>
      <w:proofErr w:type="gramEnd"/>
      <w:r>
        <w:t xml:space="preserve"> </w:t>
      </w:r>
      <w:r w:rsidR="001106AC">
        <w:t>gerçekleştirilecektir</w:t>
      </w:r>
      <w:r>
        <w:t>.</w:t>
      </w:r>
    </w:p>
    <w:p w14:paraId="6FC88343" w14:textId="77777777" w:rsidR="000D53C9" w:rsidRDefault="000D53C9" w:rsidP="002046B4"/>
    <w:tbl>
      <w:tblPr>
        <w:tblW w:w="5318" w:type="pct"/>
        <w:jc w:val="center"/>
        <w:tblLook w:val="0000" w:firstRow="0" w:lastRow="0" w:firstColumn="0" w:lastColumn="0" w:noHBand="0" w:noVBand="0"/>
      </w:tblPr>
      <w:tblGrid>
        <w:gridCol w:w="9630"/>
      </w:tblGrid>
      <w:tr w:rsidR="00614F04" w:rsidRPr="00CF4358" w14:paraId="5845AFBF" w14:textId="77777777" w:rsidTr="004C5EA2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4C5EA2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4C5EA2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63FD8C8C" w:rsidR="00614F04" w:rsidRPr="00695EDD" w:rsidRDefault="00614F04" w:rsidP="00AA0239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</w:t>
            </w:r>
            <w:r w:rsidR="004F1723">
              <w:rPr>
                <w:b/>
                <w:sz w:val="20"/>
                <w:szCs w:val="20"/>
              </w:rPr>
              <w:t xml:space="preserve">  </w:t>
            </w:r>
            <w:r w:rsidR="00695EDD">
              <w:rPr>
                <w:b/>
                <w:sz w:val="20"/>
                <w:szCs w:val="20"/>
              </w:rPr>
              <w:t xml:space="preserve">   </w:t>
            </w:r>
            <w:r w:rsidRPr="00AA0239">
              <w:rPr>
                <w:b/>
                <w:sz w:val="20"/>
                <w:szCs w:val="20"/>
              </w:rPr>
              <w:t xml:space="preserve"> Bölüm Başkanı</w:t>
            </w:r>
            <w:r w:rsidR="00AA0239">
              <w:rPr>
                <w:b/>
                <w:sz w:val="20"/>
                <w:szCs w:val="20"/>
              </w:rPr>
              <w:t xml:space="preserve">     </w:t>
            </w:r>
            <w:r w:rsidR="004F1723">
              <w:rPr>
                <w:b/>
                <w:sz w:val="20"/>
                <w:szCs w:val="20"/>
              </w:rPr>
              <w:t xml:space="preserve">     </w:t>
            </w:r>
            <w:r w:rsidR="00695EDD">
              <w:rPr>
                <w:b/>
                <w:sz w:val="20"/>
                <w:szCs w:val="20"/>
              </w:rPr>
              <w:t xml:space="preserve"> </w:t>
            </w:r>
            <w:r w:rsidR="004F1723">
              <w:rPr>
                <w:b/>
                <w:sz w:val="20"/>
                <w:szCs w:val="20"/>
              </w:rPr>
              <w:t>Enstitü Müdürü</w:t>
            </w:r>
            <w:r w:rsidR="00695EDD">
              <w:rPr>
                <w:b/>
                <w:sz w:val="20"/>
                <w:szCs w:val="20"/>
              </w:rPr>
              <w:t xml:space="preserve">         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0239">
              <w:rPr>
                <w:b/>
                <w:sz w:val="20"/>
                <w:szCs w:val="20"/>
              </w:rPr>
              <w:t>Erasmus+Kuru</w:t>
            </w:r>
            <w:r w:rsidR="00695EDD">
              <w:rPr>
                <w:b/>
                <w:sz w:val="20"/>
                <w:szCs w:val="20"/>
              </w:rPr>
              <w:t>m</w:t>
            </w:r>
            <w:proofErr w:type="spellEnd"/>
            <w:r w:rsidR="00695EDD">
              <w:rPr>
                <w:b/>
                <w:sz w:val="20"/>
                <w:szCs w:val="20"/>
              </w:rPr>
              <w:t xml:space="preserve"> 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41B9581D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   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……………………….  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 w:rsidR="004F1723">
              <w:rPr>
                <w:color w:val="A6A6A6"/>
              </w:rPr>
              <w:t xml:space="preserve">  </w:t>
            </w:r>
            <w:r w:rsidR="00AA0239">
              <w:rPr>
                <w:color w:val="A6A6A6"/>
              </w:rPr>
              <w:t xml:space="preserve"> </w:t>
            </w:r>
            <w:r w:rsidR="004F1723">
              <w:rPr>
                <w:color w:val="A6A6A6"/>
              </w:rPr>
              <w:t>…………………….</w:t>
            </w:r>
            <w:r w:rsidR="00AA0239">
              <w:rPr>
                <w:color w:val="A6A6A6"/>
              </w:rPr>
              <w:t xml:space="preserve">         </w:t>
            </w:r>
            <w:r w:rsidR="004F1723">
              <w:rPr>
                <w:color w:val="A6A6A6"/>
              </w:rPr>
              <w:t xml:space="preserve"> </w:t>
            </w:r>
            <w:r w:rsidR="00A34DBF">
              <w:rPr>
                <w:color w:val="A6A6A6"/>
              </w:rPr>
              <w:t>………………………………………..</w:t>
            </w:r>
          </w:p>
          <w:p w14:paraId="09F83E62" w14:textId="10329457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</w:t>
            </w:r>
            <w:r w:rsidR="004F1723">
              <w:rPr>
                <w:color w:val="A6A6A6"/>
              </w:rPr>
              <w:t xml:space="preserve">         </w:t>
            </w:r>
            <w:r>
              <w:rPr>
                <w:color w:val="A6A6A6"/>
              </w:rPr>
              <w:t xml:space="preserve">  </w:t>
            </w:r>
            <w:r w:rsidR="004F1723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</w:t>
            </w:r>
            <w:proofErr w:type="spellStart"/>
            <w:r w:rsidR="004F1723" w:rsidRPr="00CF4358">
              <w:rPr>
                <w:color w:val="A6A6A6"/>
              </w:rPr>
              <w:t>İmza</w:t>
            </w:r>
            <w:proofErr w:type="spellEnd"/>
            <w:r>
              <w:rPr>
                <w:color w:val="A6A6A6"/>
              </w:rPr>
              <w:t xml:space="preserve">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</w:t>
            </w:r>
            <w:r w:rsidR="004F1723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5C4A3433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</w:t>
            </w:r>
            <w:r w:rsidRPr="00AA0239">
              <w:rPr>
                <w:sz w:val="20"/>
                <w:szCs w:val="20"/>
              </w:rPr>
              <w:t xml:space="preserve">  … /… /…            </w:t>
            </w:r>
            <w:r w:rsidR="004F1723">
              <w:rPr>
                <w:sz w:val="20"/>
                <w:szCs w:val="20"/>
              </w:rPr>
              <w:t xml:space="preserve">  </w:t>
            </w:r>
            <w:r w:rsidRPr="00AA0239">
              <w:rPr>
                <w:sz w:val="20"/>
                <w:szCs w:val="20"/>
              </w:rPr>
              <w:t xml:space="preserve">  </w:t>
            </w:r>
            <w:r w:rsidR="004F172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</w:t>
            </w:r>
            <w:r w:rsidR="004F1723">
              <w:rPr>
                <w:sz w:val="20"/>
                <w:szCs w:val="20"/>
              </w:rPr>
              <w:t xml:space="preserve">       </w:t>
            </w:r>
            <w:r w:rsidRPr="00AA0239">
              <w:rPr>
                <w:sz w:val="20"/>
                <w:szCs w:val="20"/>
              </w:rPr>
              <w:t xml:space="preserve"> </w:t>
            </w:r>
            <w:r w:rsidR="004F1723" w:rsidRPr="00AA0239">
              <w:rPr>
                <w:sz w:val="20"/>
                <w:szCs w:val="20"/>
              </w:rPr>
              <w:t>… /… /…</w:t>
            </w:r>
            <w:r w:rsidRPr="00AA0239">
              <w:rPr>
                <w:sz w:val="20"/>
                <w:szCs w:val="20"/>
              </w:rPr>
              <w:t xml:space="preserve">             </w:t>
            </w:r>
            <w:r w:rsidR="00AA0239">
              <w:rPr>
                <w:sz w:val="20"/>
                <w:szCs w:val="20"/>
              </w:rPr>
              <w:t xml:space="preserve">  </w:t>
            </w:r>
            <w:r w:rsidR="004F1723">
              <w:rPr>
                <w:sz w:val="20"/>
                <w:szCs w:val="20"/>
              </w:rPr>
              <w:t xml:space="preserve">  </w:t>
            </w:r>
            <w:r w:rsidRPr="00AA0239">
              <w:rPr>
                <w:sz w:val="20"/>
                <w:szCs w:val="20"/>
              </w:rPr>
              <w:t xml:space="preserve">      </w:t>
            </w:r>
            <w:r w:rsidR="003704D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</w:t>
            </w:r>
            <w:r w:rsidR="004F1723">
              <w:rPr>
                <w:sz w:val="20"/>
                <w:szCs w:val="20"/>
              </w:rPr>
              <w:t xml:space="preserve">   </w:t>
            </w:r>
            <w:r w:rsidRPr="00AA0239">
              <w:rPr>
                <w:sz w:val="20"/>
                <w:szCs w:val="20"/>
              </w:rPr>
              <w:t xml:space="preserve">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2B59DB">
      <w:headerReference w:type="default" r:id="rId6"/>
      <w:footerReference w:type="default" r:id="rId7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206B5" w14:textId="77777777" w:rsidR="002B59DB" w:rsidRDefault="002B59DB" w:rsidP="00EA22FE">
      <w:pPr>
        <w:spacing w:after="0" w:line="240" w:lineRule="auto"/>
      </w:pPr>
      <w:r>
        <w:separator/>
      </w:r>
    </w:p>
  </w:endnote>
  <w:endnote w:type="continuationSeparator" w:id="0">
    <w:p w14:paraId="461C8F03" w14:textId="77777777" w:rsidR="002B59DB" w:rsidRDefault="002B59DB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proofErr w:type="spellStart"/>
    <w:r>
      <w:rPr>
        <w:b/>
        <w:sz w:val="16"/>
        <w:szCs w:val="16"/>
      </w:rPr>
      <w:t>Fax</w:t>
    </w:r>
    <w:proofErr w:type="spellEnd"/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0FE94" w14:textId="77777777" w:rsidR="002B59DB" w:rsidRDefault="002B59DB" w:rsidP="00EA22FE">
      <w:pPr>
        <w:spacing w:after="0" w:line="240" w:lineRule="auto"/>
      </w:pPr>
      <w:r>
        <w:separator/>
      </w:r>
    </w:p>
  </w:footnote>
  <w:footnote w:type="continuationSeparator" w:id="0">
    <w:p w14:paraId="3BB6128B" w14:textId="77777777" w:rsidR="002B59DB" w:rsidRDefault="002B59DB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46B102BB">
              <wp:simplePos x="0" y="0"/>
              <wp:positionH relativeFrom="column">
                <wp:posOffset>1033145</wp:posOffset>
              </wp:positionH>
              <wp:positionV relativeFrom="paragraph">
                <wp:posOffset>-77471</wp:posOffset>
              </wp:positionV>
              <wp:extent cx="5305425" cy="1438275"/>
              <wp:effectExtent l="0" t="0" r="9525" b="952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438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6B2640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2EE36B45" w:rsidR="00614F04" w:rsidRPr="000D53C9" w:rsidRDefault="0071641D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0D53C9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Erasmus </w:t>
                                </w:r>
                                <w:proofErr w:type="spellStart"/>
                                <w:r w:rsidRPr="000D53C9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Blended</w:t>
                                </w:r>
                                <w:proofErr w:type="spellEnd"/>
                                <w:r w:rsidRPr="000D53C9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</w:t>
                                </w:r>
                                <w:proofErr w:type="spellStart"/>
                                <w:r w:rsidRPr="000D53C9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İntensive</w:t>
                                </w:r>
                                <w:proofErr w:type="spellEnd"/>
                                <w:r w:rsidRPr="000D53C9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Program (BİP) </w:t>
                                </w:r>
                                <w:r w:rsidR="000D53C9" w:rsidRPr="000D53C9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kademik Tanınma Formu</w:t>
                                </w:r>
                              </w:p>
                              <w:p w14:paraId="1E4CFB10" w14:textId="23D15ACA" w:rsidR="008165EB" w:rsidRPr="00614F04" w:rsidRDefault="008165EB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0D53C9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D53C9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56AE66C6" w:rsidR="00BC0D3A" w:rsidRPr="00BC0D3A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0D53C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97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47EAD891" w:rsidR="008165EB" w:rsidRDefault="000D53C9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6.03.2024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11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6B2640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2EE36B45" w:rsidR="00614F04" w:rsidRPr="000D53C9" w:rsidRDefault="0071641D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0D53C9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Erasmus </w:t>
                          </w:r>
                          <w:proofErr w:type="spellStart"/>
                          <w:r w:rsidRPr="000D53C9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Blended</w:t>
                          </w:r>
                          <w:proofErr w:type="spellEnd"/>
                          <w:r w:rsidRPr="000D53C9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</w:t>
                          </w:r>
                          <w:proofErr w:type="spellStart"/>
                          <w:r w:rsidRPr="000D53C9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İntensive</w:t>
                          </w:r>
                          <w:proofErr w:type="spellEnd"/>
                          <w:r w:rsidRPr="000D53C9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Program (BİP) </w:t>
                          </w:r>
                          <w:r w:rsidR="000D53C9" w:rsidRPr="000D53C9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kademik Tanınma Formu</w:t>
                          </w:r>
                        </w:p>
                        <w:p w14:paraId="1E4CFB10" w14:textId="23D15ACA" w:rsidR="008165EB" w:rsidRPr="00614F04" w:rsidRDefault="008165EB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0D53C9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D53C9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56AE66C6" w:rsidR="00BC0D3A" w:rsidRPr="00BC0D3A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0D53C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97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47EAD891" w:rsidR="008165EB" w:rsidRDefault="000D53C9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6.03.2024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21200"/>
    <w:rsid w:val="000445E7"/>
    <w:rsid w:val="00094268"/>
    <w:rsid w:val="000D0578"/>
    <w:rsid w:val="000D53C9"/>
    <w:rsid w:val="000E525A"/>
    <w:rsid w:val="000F1622"/>
    <w:rsid w:val="001106AC"/>
    <w:rsid w:val="0013194C"/>
    <w:rsid w:val="00156884"/>
    <w:rsid w:val="00177F6F"/>
    <w:rsid w:val="00187379"/>
    <w:rsid w:val="001923C6"/>
    <w:rsid w:val="001E40C0"/>
    <w:rsid w:val="002046B4"/>
    <w:rsid w:val="002151C2"/>
    <w:rsid w:val="002B59DB"/>
    <w:rsid w:val="002C3EA7"/>
    <w:rsid w:val="002E2E66"/>
    <w:rsid w:val="002F4F16"/>
    <w:rsid w:val="003069C1"/>
    <w:rsid w:val="00330765"/>
    <w:rsid w:val="00333F5D"/>
    <w:rsid w:val="00335AA1"/>
    <w:rsid w:val="003704D3"/>
    <w:rsid w:val="00481065"/>
    <w:rsid w:val="004B46AE"/>
    <w:rsid w:val="004B4D82"/>
    <w:rsid w:val="004C5EA2"/>
    <w:rsid w:val="004E12FF"/>
    <w:rsid w:val="004F1723"/>
    <w:rsid w:val="00521B61"/>
    <w:rsid w:val="00523CF3"/>
    <w:rsid w:val="00573A3B"/>
    <w:rsid w:val="00614F04"/>
    <w:rsid w:val="0067381E"/>
    <w:rsid w:val="00674478"/>
    <w:rsid w:val="00686CC5"/>
    <w:rsid w:val="00691337"/>
    <w:rsid w:val="00692D1D"/>
    <w:rsid w:val="00695EDD"/>
    <w:rsid w:val="00697B2D"/>
    <w:rsid w:val="006B2640"/>
    <w:rsid w:val="006B3B75"/>
    <w:rsid w:val="006B53C3"/>
    <w:rsid w:val="006C1562"/>
    <w:rsid w:val="006F3360"/>
    <w:rsid w:val="00703B05"/>
    <w:rsid w:val="0071641D"/>
    <w:rsid w:val="007250C3"/>
    <w:rsid w:val="00753FC4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008AB"/>
    <w:rsid w:val="00A34DBF"/>
    <w:rsid w:val="00A45509"/>
    <w:rsid w:val="00AA0239"/>
    <w:rsid w:val="00AC6D16"/>
    <w:rsid w:val="00B034A2"/>
    <w:rsid w:val="00B739B5"/>
    <w:rsid w:val="00B917E0"/>
    <w:rsid w:val="00BA25EF"/>
    <w:rsid w:val="00BA6645"/>
    <w:rsid w:val="00BA69E4"/>
    <w:rsid w:val="00BA6E28"/>
    <w:rsid w:val="00BB78A1"/>
    <w:rsid w:val="00BC0D3A"/>
    <w:rsid w:val="00BD76FD"/>
    <w:rsid w:val="00C47695"/>
    <w:rsid w:val="00C61ACE"/>
    <w:rsid w:val="00C83E75"/>
    <w:rsid w:val="00C8551A"/>
    <w:rsid w:val="00C861F1"/>
    <w:rsid w:val="00CC7F7E"/>
    <w:rsid w:val="00D03997"/>
    <w:rsid w:val="00D44E18"/>
    <w:rsid w:val="00D53C43"/>
    <w:rsid w:val="00D73991"/>
    <w:rsid w:val="00D8317F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8</cp:revision>
  <cp:lastPrinted>2024-02-20T13:10:00Z</cp:lastPrinted>
  <dcterms:created xsi:type="dcterms:W3CDTF">2023-09-26T09:26:00Z</dcterms:created>
  <dcterms:modified xsi:type="dcterms:W3CDTF">2024-03-06T12:39:00Z</dcterms:modified>
</cp:coreProperties>
</file>